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981CA" w14:textId="4C4DF873" w:rsidR="00783B6E" w:rsidRPr="00783B6E" w:rsidRDefault="00783B6E" w:rsidP="00783B6E">
      <w:r w:rsidRPr="00783B6E">
        <w:rPr>
          <w:b/>
          <w:bCs/>
        </w:rPr>
        <w:t>Sir Hirini Moko Mead</w:t>
      </w:r>
    </w:p>
    <w:p w14:paraId="6FD0D5F6" w14:textId="77777777" w:rsidR="00783B6E" w:rsidRDefault="00783B6E" w:rsidP="00783B6E">
      <w:r w:rsidRPr="00783B6E">
        <w:rPr>
          <w:b/>
          <w:bCs/>
        </w:rPr>
        <w:t>Iwi:</w:t>
      </w:r>
      <w:r w:rsidRPr="00783B6E">
        <w:t xml:space="preserve"> Ngāti Awa, Ngāti Tūwharetoa, Ngāi </w:t>
      </w:r>
      <w:proofErr w:type="spellStart"/>
      <w:r w:rsidRPr="00783B6E">
        <w:t>Tūhoe</w:t>
      </w:r>
      <w:proofErr w:type="spellEnd"/>
      <w:r w:rsidRPr="00783B6E">
        <w:t>, Tūhourangi</w:t>
      </w:r>
    </w:p>
    <w:p w14:paraId="01C896EA" w14:textId="77777777" w:rsidR="001803BC" w:rsidRDefault="00783B6E" w:rsidP="001803BC">
      <w:r w:rsidRPr="00783B6E">
        <w:t xml:space="preserve">Sir Hirini Moko Mead is a prominent and influential educator, scholar, historian, author, artist, </w:t>
      </w:r>
      <w:proofErr w:type="gramStart"/>
      <w:r w:rsidRPr="00783B6E">
        <w:t>writer</w:t>
      </w:r>
      <w:proofErr w:type="gramEnd"/>
      <w:r w:rsidRPr="00783B6E">
        <w:t xml:space="preserve"> and Māori leader. </w:t>
      </w:r>
      <w:r w:rsidR="001803BC" w:rsidRPr="001803BC">
        <w:t>Hirini Mead was born in Wairoa, attended St Stephen’s School and Te Aute College and trained to be a teacher at Auckland Teachers’ College. He graduated with a Diploma in Teaching (1962), B.A. (1964) and M.A. (1965) from Auckland University, and PhD (1968) from Southern Illinois University.</w:t>
      </w:r>
    </w:p>
    <w:p w14:paraId="075235AD" w14:textId="3A79C372" w:rsidR="001803BC" w:rsidRDefault="001803BC" w:rsidP="001803BC">
      <w:r w:rsidRPr="001803BC">
        <w:t xml:space="preserve">Mead and his wife, June, took up dual appointments (Headmaster and Senior Mistress) at </w:t>
      </w:r>
      <w:proofErr w:type="spellStart"/>
      <w:r w:rsidRPr="001803BC">
        <w:t>Minginui</w:t>
      </w:r>
      <w:proofErr w:type="spellEnd"/>
      <w:r w:rsidRPr="001803BC">
        <w:t xml:space="preserve"> Māori</w:t>
      </w:r>
      <w:r w:rsidR="008E33A0">
        <w:t xml:space="preserve"> </w:t>
      </w:r>
      <w:r w:rsidRPr="001803BC">
        <w:t xml:space="preserve">School (1951-57), </w:t>
      </w:r>
      <w:proofErr w:type="spellStart"/>
      <w:r w:rsidRPr="001803BC">
        <w:t>Waimarama</w:t>
      </w:r>
      <w:proofErr w:type="spellEnd"/>
      <w:r w:rsidRPr="001803BC">
        <w:t xml:space="preserve"> Māori School (1957-60), and </w:t>
      </w:r>
      <w:proofErr w:type="spellStart"/>
      <w:r w:rsidRPr="001803BC">
        <w:t>Whatawhata</w:t>
      </w:r>
      <w:proofErr w:type="spellEnd"/>
      <w:r w:rsidRPr="001803BC">
        <w:t xml:space="preserve"> School (1960-62). Mead was subsequently appointed </w:t>
      </w:r>
      <w:r w:rsidR="00013DCB">
        <w:t>to</w:t>
      </w:r>
      <w:r w:rsidRPr="001803BC">
        <w:t xml:space="preserve"> Auckland University’s Anthropology Department</w:t>
      </w:r>
      <w:r w:rsidR="00013DCB">
        <w:t xml:space="preserve"> in 1963 and</w:t>
      </w:r>
      <w:r w:rsidRPr="001803BC">
        <w:t xml:space="preserve"> </w:t>
      </w:r>
      <w:r w:rsidR="00013DCB">
        <w:t>f</w:t>
      </w:r>
      <w:r w:rsidRPr="001803BC">
        <w:t>rom 1971-76 he took up appointments overseas and was Associate Professor (Visiting) at McMaster University from 1971-71; Canadian Commonwealth Fellow at the University of British Columbia from 1972-73; and Associate Professor at McMaster University from 1973-76.</w:t>
      </w:r>
    </w:p>
    <w:p w14:paraId="77E1D6D5" w14:textId="6B8D08B1" w:rsidR="001803BC" w:rsidRDefault="001803BC" w:rsidP="001803BC">
      <w:r w:rsidRPr="001803BC">
        <w:t xml:space="preserve">On returning to New Zealand, Mead became founding Professor of Māori at Victoria University of Wellington and established the first Department of Māori Studies in New Zealand along with the first </w:t>
      </w:r>
      <w:proofErr w:type="gramStart"/>
      <w:r w:rsidRPr="001803BC">
        <w:t>university based</w:t>
      </w:r>
      <w:proofErr w:type="gramEnd"/>
      <w:r w:rsidRPr="001803BC">
        <w:t xml:space="preserve"> marae on a campus – Te Herenga Waka. He also saw the establishment of both the Masters and PhD programmes in Māori. Mead was responsible for introducing Cook Island and Samoan Studies into university studies at Victoria University.</w:t>
      </w:r>
    </w:p>
    <w:p w14:paraId="2DFBA7ED" w14:textId="5359FE64" w:rsidR="001803BC" w:rsidRDefault="001803BC" w:rsidP="001803BC">
      <w:r w:rsidRPr="001803BC">
        <w:t xml:space="preserve">After his retirement from Victoria University in 1991, Mead created the tribal university (Te Whare Wananga o </w:t>
      </w:r>
      <w:proofErr w:type="spellStart"/>
      <w:r w:rsidRPr="001803BC">
        <w:t>Awanui</w:t>
      </w:r>
      <w:r w:rsidR="008E33A0">
        <w:t>ā</w:t>
      </w:r>
      <w:r w:rsidRPr="001803BC">
        <w:t>rangi</w:t>
      </w:r>
      <w:proofErr w:type="spellEnd"/>
      <w:r w:rsidRPr="001803BC">
        <w:t>) in Whakat</w:t>
      </w:r>
      <w:r w:rsidR="008E33A0">
        <w:t>ā</w:t>
      </w:r>
      <w:r w:rsidRPr="001803BC">
        <w:t>ne</w:t>
      </w:r>
      <w:r>
        <w:t>.</w:t>
      </w:r>
      <w:r w:rsidR="00600318" w:rsidRPr="00600318">
        <w:t xml:space="preserve"> </w:t>
      </w:r>
      <w:r w:rsidR="00600318">
        <w:t xml:space="preserve">He was the </w:t>
      </w:r>
      <w:r w:rsidR="00600318" w:rsidRPr="00600318">
        <w:t xml:space="preserve">Chair of Te Mana Whakahaere o </w:t>
      </w:r>
      <w:proofErr w:type="spellStart"/>
      <w:r w:rsidR="00600318" w:rsidRPr="00600318">
        <w:t>Awanuiārangi</w:t>
      </w:r>
      <w:proofErr w:type="spellEnd"/>
      <w:r w:rsidR="00600318" w:rsidRPr="00600318">
        <w:t xml:space="preserve"> from 2003 to August 2020</w:t>
      </w:r>
      <w:r w:rsidR="008E33A0">
        <w:t>.</w:t>
      </w:r>
    </w:p>
    <w:p w14:paraId="603DCC41" w14:textId="5545DCB5" w:rsidR="00013DCB" w:rsidRDefault="001803BC" w:rsidP="00013DCB">
      <w:r w:rsidRPr="001803BC">
        <w:t>Alongside his academic positions, Mead has held many other key roles and responsibilities. He was the appointed scholar for the ground-breaking Te Māori exhibition and gave many lectures in the US during the exhibition. Mead founded the Pacific Arts Association that has its headquarters in Honolulu and presided over the association up till 1989.</w:t>
      </w:r>
      <w:r w:rsidR="00013DCB">
        <w:t xml:space="preserve">  </w:t>
      </w:r>
      <w:r w:rsidR="00013DCB" w:rsidRPr="001803BC">
        <w:t>He was a member of the New Zealand Geographic Board in the late 1980s when Mount Egmont was renamed Mount Taranaki, and was a member of the Atlas Māori Committee for the publication of The New Zealand Atlas published by Internal Affairs Department in 1997.</w:t>
      </w:r>
      <w:r w:rsidR="00013DCB">
        <w:t xml:space="preserve"> </w:t>
      </w:r>
    </w:p>
    <w:p w14:paraId="216101D1" w14:textId="33F2DB71" w:rsidR="00013DCB" w:rsidRDefault="001803BC" w:rsidP="00013DCB">
      <w:r w:rsidRPr="001803BC">
        <w:t xml:space="preserve">He </w:t>
      </w:r>
      <w:r w:rsidR="00013DCB">
        <w:t>was the inaugural Chair of</w:t>
      </w:r>
      <w:r w:rsidRPr="001803BC">
        <w:t xml:space="preserve"> Te R</w:t>
      </w:r>
      <w:r w:rsidR="00600318">
        <w:t>ū</w:t>
      </w:r>
      <w:r w:rsidRPr="001803BC">
        <w:t>nanga o Ngāti Awa and was Chief Negotiator for Ngāti Awa Treaty claims from 1992-2005. In this role he guided Ngāti Awa through the Waitangi Tribunal process to hear WAI-46 from 1994-95 and saw the negotiation process through to its final conclusion in March 2005</w:t>
      </w:r>
      <w:r w:rsidR="00013DCB">
        <w:t xml:space="preserve"> </w:t>
      </w:r>
    </w:p>
    <w:p w14:paraId="059DCC3C" w14:textId="743BD9DB" w:rsidR="00013DCB" w:rsidRDefault="00013DCB" w:rsidP="00013DCB">
      <w:r w:rsidRPr="00783B6E">
        <w:t>He has achieved many honours</w:t>
      </w:r>
      <w:r>
        <w:t xml:space="preserve">, </w:t>
      </w:r>
      <w:proofErr w:type="gramStart"/>
      <w:r>
        <w:t>awards</w:t>
      </w:r>
      <w:proofErr w:type="gramEnd"/>
      <w:r>
        <w:t xml:space="preserve"> and fellowships. In </w:t>
      </w:r>
      <w:r w:rsidRPr="001803BC">
        <w:t xml:space="preserve">1983 he was awarded an Elsdon Best Memorial Medal and the following year received a Pacific Arts Association Manu </w:t>
      </w:r>
      <w:proofErr w:type="spellStart"/>
      <w:r w:rsidRPr="001803BC">
        <w:t>Daula</w:t>
      </w:r>
      <w:proofErr w:type="spellEnd"/>
      <w:r w:rsidRPr="001803BC">
        <w:t xml:space="preserve"> (Frigate Bird) Award. In 1990 he was appointed Fellow of the Royal Society of NZ. In 1999 he received a Distinguished Alumni Award from the University of Auckland</w:t>
      </w:r>
      <w:r>
        <w:t>.</w:t>
      </w:r>
      <w:r w:rsidRPr="00783B6E">
        <w:t xml:space="preserve">; appointment to the Waitangi Tribunal in 2003; </w:t>
      </w:r>
      <w:r>
        <w:t xml:space="preserve">awarded the Distinguished Author ward by Reed Publishing House in recognition of 50 years of continuous publishing;  </w:t>
      </w:r>
      <w:r w:rsidRPr="00783B6E">
        <w:t xml:space="preserve">made a Distinguished Companion of the New Zealand Order of Merit for his services to Māori and to education in 2007 and in 2009 this was re-designated to a Knight Companion of the New Zealand Order of Merit; the inaugural Chair of Te </w:t>
      </w:r>
      <w:proofErr w:type="spellStart"/>
      <w:r w:rsidRPr="00783B6E">
        <w:t>Pourewa</w:t>
      </w:r>
      <w:proofErr w:type="spellEnd"/>
      <w:r w:rsidRPr="00783B6E">
        <w:t xml:space="preserve"> Arotahi: Post-treaty Settlement Futures in 2010; a member of Te Taumata Matanga in August 2020 and the inaugural Writer in Residence of </w:t>
      </w:r>
      <w:proofErr w:type="spellStart"/>
      <w:r w:rsidRPr="00783B6E">
        <w:t>Awanuiārangi</w:t>
      </w:r>
      <w:proofErr w:type="spellEnd"/>
      <w:r w:rsidRPr="00783B6E">
        <w:t xml:space="preserve"> </w:t>
      </w:r>
      <w:r>
        <w:t>since</w:t>
      </w:r>
      <w:r w:rsidRPr="00783B6E">
        <w:t xml:space="preserve"> September 2020.</w:t>
      </w:r>
    </w:p>
    <w:p w14:paraId="5A755E3F" w14:textId="77F559BD" w:rsidR="001803BC" w:rsidRPr="008A4F18" w:rsidRDefault="001803BC" w:rsidP="001803BC">
      <w:pPr>
        <w:rPr>
          <w:color w:val="FF0000"/>
        </w:rPr>
      </w:pPr>
      <w:r w:rsidRPr="001803BC">
        <w:lastRenderedPageBreak/>
        <w:t>Mead has written a large number of seminal non-fiction publications, Māori language stories and poetry. In 1991 Mead was awarded first prize in the Goodman Fielder Wattie Book Award for The Dictionary of New Zealand Biography, Volume 1. 1769-1869. He won the Montana NZ Book Awards for Reference and Anthology in 2002 and received a Reed Publishing (NZ) Ltd 95th year Distinguished Author Award in recognition of 50 years of continuous publishing history.</w:t>
      </w:r>
    </w:p>
    <w:p w14:paraId="63AD7632" w14:textId="77777777" w:rsidR="001803BC" w:rsidRDefault="001803BC" w:rsidP="001803BC">
      <w:r w:rsidRPr="001803BC">
        <w:t>Mead has also written the lyrics for many songs in Māori and is a member of the Australasian Performing Rights Association (APRA). </w:t>
      </w:r>
    </w:p>
    <w:p w14:paraId="5048CE98" w14:textId="55165D19" w:rsidR="009E4674" w:rsidRDefault="00783B6E" w:rsidP="009E4674">
      <w:r w:rsidRPr="00783B6E">
        <w:t xml:space="preserve">His significant contribution to education, Māori arts, </w:t>
      </w:r>
      <w:proofErr w:type="gramStart"/>
      <w:r w:rsidRPr="00783B6E">
        <w:t>language</w:t>
      </w:r>
      <w:proofErr w:type="gramEnd"/>
      <w:r w:rsidRPr="00783B6E">
        <w:t xml:space="preserve"> and culture spans over seven decades. His authored works are cited by scholars worldwide and he is sought as a commentator on Māori and Indigenous matters.</w:t>
      </w:r>
      <w:r w:rsidR="00610AB1">
        <w:t xml:space="preserve"> </w:t>
      </w:r>
      <w:r w:rsidR="009E4674" w:rsidRPr="009E4674">
        <w:t> </w:t>
      </w:r>
    </w:p>
    <w:p w14:paraId="00A59A09" w14:textId="77777777" w:rsidR="001A60A2" w:rsidRDefault="001A60A2" w:rsidP="00086104">
      <w:pPr>
        <w:pBdr>
          <w:bottom w:val="single" w:sz="4" w:space="1" w:color="auto"/>
        </w:pBdr>
        <w:rPr>
          <w:i/>
          <w:iCs/>
          <w:color w:val="FF0000"/>
          <w:lang w:val="en-US"/>
        </w:rPr>
      </w:pPr>
    </w:p>
    <w:p w14:paraId="28ADEAF9" w14:textId="77777777" w:rsidR="00086104" w:rsidRDefault="00086104" w:rsidP="009E4674">
      <w:pPr>
        <w:rPr>
          <w:i/>
          <w:iCs/>
          <w:color w:val="FF0000"/>
          <w:lang w:val="en-US"/>
        </w:rPr>
      </w:pPr>
    </w:p>
    <w:p w14:paraId="61FD6B81" w14:textId="77777777" w:rsidR="00086104" w:rsidRPr="00086104" w:rsidRDefault="00086104" w:rsidP="00086104">
      <w:pPr>
        <w:rPr>
          <w:b/>
          <w:bCs/>
          <w:lang w:val="mi-NZ"/>
        </w:rPr>
      </w:pPr>
      <w:r w:rsidRPr="00086104">
        <w:rPr>
          <w:b/>
          <w:bCs/>
        </w:rPr>
        <w:t>T</w:t>
      </w:r>
      <w:r w:rsidRPr="00086104">
        <w:rPr>
          <w:b/>
          <w:bCs/>
          <w:lang w:val="mi-NZ"/>
        </w:rPr>
        <w:t>ā Hirini Moko Mead</w:t>
      </w:r>
    </w:p>
    <w:p w14:paraId="52121F89" w14:textId="77777777" w:rsidR="00086104" w:rsidRPr="00086104" w:rsidRDefault="00086104" w:rsidP="00086104">
      <w:pPr>
        <w:rPr>
          <w:lang w:val="mi-NZ"/>
        </w:rPr>
      </w:pPr>
      <w:r w:rsidRPr="00086104">
        <w:rPr>
          <w:b/>
          <w:bCs/>
          <w:lang w:val="mi-NZ"/>
        </w:rPr>
        <w:t xml:space="preserve">Iwi:  </w:t>
      </w:r>
      <w:r w:rsidRPr="00086104">
        <w:rPr>
          <w:lang w:val="mi-NZ"/>
        </w:rPr>
        <w:t>Ngāti Awa, Ngāti Tūwharetoa, Ngai Tūhoe, Tūhourangi</w:t>
      </w:r>
    </w:p>
    <w:p w14:paraId="1E85269B" w14:textId="77777777" w:rsidR="00086104" w:rsidRPr="00086104" w:rsidRDefault="00086104" w:rsidP="00086104">
      <w:pPr>
        <w:rPr>
          <w:lang w:val="en-US"/>
        </w:rPr>
      </w:pPr>
      <w:r w:rsidRPr="00086104">
        <w:t xml:space="preserve">He tohunga, he </w:t>
      </w:r>
      <w:proofErr w:type="spellStart"/>
      <w:r w:rsidRPr="00086104">
        <w:t>ahurei</w:t>
      </w:r>
      <w:proofErr w:type="spellEnd"/>
      <w:r w:rsidRPr="00086104">
        <w:t xml:space="preserve"> a Tā Hirini Moko Mead, kei i ā </w:t>
      </w:r>
      <w:proofErr w:type="spellStart"/>
      <w:r w:rsidRPr="00086104">
        <w:t>ia</w:t>
      </w:r>
      <w:proofErr w:type="spellEnd"/>
      <w:r w:rsidRPr="00086104">
        <w:t xml:space="preserve"> ng</w:t>
      </w:r>
      <w:r w:rsidRPr="00086104">
        <w:rPr>
          <w:lang w:val="mi-NZ"/>
        </w:rPr>
        <w:t>ā</w:t>
      </w:r>
      <w:r w:rsidRPr="00086104">
        <w:t xml:space="preserve"> </w:t>
      </w:r>
      <w:proofErr w:type="spellStart"/>
      <w:r w:rsidRPr="00086104">
        <w:t>pukenga</w:t>
      </w:r>
      <w:proofErr w:type="spellEnd"/>
      <w:r w:rsidRPr="00086104">
        <w:t xml:space="preserve"> mātauranga whai mana, mātauranga, </w:t>
      </w:r>
      <w:proofErr w:type="spellStart"/>
      <w:r w:rsidRPr="00086104">
        <w:t>hītōriana</w:t>
      </w:r>
      <w:proofErr w:type="spellEnd"/>
      <w:r w:rsidRPr="00086104">
        <w:t xml:space="preserve">, </w:t>
      </w:r>
      <w:proofErr w:type="spellStart"/>
      <w:r w:rsidRPr="00086104">
        <w:t>kaitito</w:t>
      </w:r>
      <w:proofErr w:type="spellEnd"/>
      <w:r w:rsidRPr="00086104">
        <w:t xml:space="preserve">, mahi toi, </w:t>
      </w:r>
      <w:proofErr w:type="spellStart"/>
      <w:r w:rsidRPr="00086104">
        <w:t>kaituhituhi</w:t>
      </w:r>
      <w:proofErr w:type="spellEnd"/>
      <w:r w:rsidRPr="00086104">
        <w:t xml:space="preserve">, he rangatira Māori.  I whānau mai a Hirini Mead i te Wairoa. I haere </w:t>
      </w:r>
      <w:proofErr w:type="spellStart"/>
      <w:r w:rsidRPr="00086104">
        <w:t>ia</w:t>
      </w:r>
      <w:proofErr w:type="spellEnd"/>
      <w:r w:rsidRPr="00086104">
        <w:t xml:space="preserve"> ki te Kura o Hato </w:t>
      </w:r>
      <w:proofErr w:type="spellStart"/>
      <w:r w:rsidRPr="00086104">
        <w:t>Tīpene</w:t>
      </w:r>
      <w:proofErr w:type="spellEnd"/>
      <w:r w:rsidRPr="00086104">
        <w:t xml:space="preserve"> me te </w:t>
      </w:r>
      <w:proofErr w:type="spellStart"/>
      <w:r w:rsidRPr="00086104">
        <w:t>Kāreti</w:t>
      </w:r>
      <w:proofErr w:type="spellEnd"/>
      <w:r w:rsidRPr="00086104">
        <w:t xml:space="preserve"> o Te Aute ana ka </w:t>
      </w:r>
      <w:proofErr w:type="spellStart"/>
      <w:r w:rsidRPr="00086104">
        <w:t>ako</w:t>
      </w:r>
      <w:proofErr w:type="spellEnd"/>
      <w:r w:rsidRPr="00086104">
        <w:t xml:space="preserve"> </w:t>
      </w:r>
      <w:proofErr w:type="spellStart"/>
      <w:r w:rsidRPr="00086104">
        <w:t>hei</w:t>
      </w:r>
      <w:proofErr w:type="spellEnd"/>
      <w:r w:rsidRPr="00086104">
        <w:t xml:space="preserve"> </w:t>
      </w:r>
      <w:proofErr w:type="spellStart"/>
      <w:r w:rsidRPr="00086104">
        <w:t>māhita</w:t>
      </w:r>
      <w:proofErr w:type="spellEnd"/>
      <w:r w:rsidRPr="00086104">
        <w:t xml:space="preserve"> i te </w:t>
      </w:r>
      <w:proofErr w:type="spellStart"/>
      <w:r w:rsidRPr="00086104">
        <w:t>Kāreti</w:t>
      </w:r>
      <w:proofErr w:type="spellEnd"/>
      <w:r w:rsidRPr="00086104">
        <w:t xml:space="preserve"> Kura </w:t>
      </w:r>
      <w:proofErr w:type="spellStart"/>
      <w:r w:rsidRPr="00086104">
        <w:t>Māhita</w:t>
      </w:r>
      <w:proofErr w:type="spellEnd"/>
      <w:r w:rsidRPr="00086104">
        <w:t xml:space="preserve"> o </w:t>
      </w:r>
      <w:proofErr w:type="spellStart"/>
      <w:r w:rsidRPr="00086104">
        <w:t>Ākarana</w:t>
      </w:r>
      <w:proofErr w:type="spellEnd"/>
      <w:r w:rsidRPr="00086104">
        <w:t xml:space="preserve">.  </w:t>
      </w:r>
      <w:proofErr w:type="gramStart"/>
      <w:r w:rsidRPr="00086104">
        <w:t xml:space="preserve">I  </w:t>
      </w:r>
      <w:proofErr w:type="spellStart"/>
      <w:r w:rsidRPr="00086104">
        <w:t>whakapōtaetia</w:t>
      </w:r>
      <w:proofErr w:type="spellEnd"/>
      <w:proofErr w:type="gramEnd"/>
      <w:r w:rsidRPr="00086104">
        <w:t xml:space="preserve"> </w:t>
      </w:r>
      <w:proofErr w:type="spellStart"/>
      <w:r w:rsidRPr="00086104">
        <w:t>ia</w:t>
      </w:r>
      <w:proofErr w:type="spellEnd"/>
      <w:r w:rsidRPr="00086104">
        <w:t xml:space="preserve"> me te Diploma in Teaching (1962), B.A. (1964) me te M.A (1965) mai i te Wānanga o </w:t>
      </w:r>
      <w:proofErr w:type="spellStart"/>
      <w:r w:rsidRPr="00086104">
        <w:t>Ākarana</w:t>
      </w:r>
      <w:proofErr w:type="spellEnd"/>
      <w:r w:rsidRPr="00086104">
        <w:t xml:space="preserve">, me te PhD (1968) mai i Southern </w:t>
      </w:r>
      <w:proofErr w:type="spellStart"/>
      <w:r w:rsidRPr="00086104">
        <w:t>IIIinois</w:t>
      </w:r>
      <w:proofErr w:type="spellEnd"/>
      <w:r w:rsidRPr="00086104">
        <w:t xml:space="preserve"> University.   </w:t>
      </w:r>
    </w:p>
    <w:p w14:paraId="0C2F561C" w14:textId="77777777" w:rsidR="00086104" w:rsidRPr="00086104" w:rsidRDefault="00086104" w:rsidP="00086104">
      <w:pPr>
        <w:rPr>
          <w:lang w:val="mi-NZ"/>
        </w:rPr>
      </w:pPr>
      <w:r w:rsidRPr="00086104">
        <w:t xml:space="preserve">Ka </w:t>
      </w:r>
      <w:proofErr w:type="spellStart"/>
      <w:r w:rsidRPr="00086104">
        <w:t>haria</w:t>
      </w:r>
      <w:proofErr w:type="spellEnd"/>
      <w:r w:rsidRPr="00086104">
        <w:t xml:space="preserve"> e Mead </w:t>
      </w:r>
      <w:proofErr w:type="spellStart"/>
      <w:r w:rsidRPr="00086104">
        <w:t>rāua</w:t>
      </w:r>
      <w:proofErr w:type="spellEnd"/>
      <w:r w:rsidRPr="00086104">
        <w:t xml:space="preserve"> ko tōna hoa wahine, a June, ngā </w:t>
      </w:r>
      <w:proofErr w:type="spellStart"/>
      <w:r w:rsidRPr="00086104">
        <w:t>tūranga</w:t>
      </w:r>
      <w:proofErr w:type="spellEnd"/>
      <w:r w:rsidRPr="00086104">
        <w:t xml:space="preserve"> </w:t>
      </w:r>
      <w:proofErr w:type="spellStart"/>
      <w:r w:rsidRPr="00086104">
        <w:t>ngātahi</w:t>
      </w:r>
      <w:proofErr w:type="spellEnd"/>
      <w:r w:rsidRPr="00086104">
        <w:t xml:space="preserve"> (Tūmuaki me te Kaimahi Matua) </w:t>
      </w:r>
      <w:proofErr w:type="spellStart"/>
      <w:r w:rsidRPr="00086104">
        <w:t>mo</w:t>
      </w:r>
      <w:proofErr w:type="spellEnd"/>
      <w:r w:rsidRPr="00086104">
        <w:t xml:space="preserve"> te Kura Māori o </w:t>
      </w:r>
      <w:proofErr w:type="spellStart"/>
      <w:r w:rsidRPr="00086104">
        <w:t>Minginui</w:t>
      </w:r>
      <w:proofErr w:type="spellEnd"/>
      <w:r w:rsidRPr="00086104">
        <w:t xml:space="preserve"> (1951–57), te Kura M</w:t>
      </w:r>
      <w:r w:rsidRPr="00086104">
        <w:rPr>
          <w:lang w:val="mi-NZ"/>
        </w:rPr>
        <w:t>āori o Waimarama (1957-60), me te Kura o Whatawhata (1960-62).  Ka tohua a Mead ki te Tari Mātauranga Tikanga Tangata, i Auckland University i te tau 1963 ana mai i te tau 1971-76, ka haria e ia ngā tūranga i tāwāhi ana ka whakatūhia hei Ahorangi tua rua mai i te tau 1971-71; Canadian Commonwealth Fellow at the University of British Columbia mai i te tau 1972-73; me te Ahorangi Tuarua i McMaster University mai i te tau 1973-76.</w:t>
      </w:r>
    </w:p>
    <w:p w14:paraId="766EA31F" w14:textId="77777777" w:rsidR="00086104" w:rsidRPr="00086104" w:rsidRDefault="00086104" w:rsidP="00086104">
      <w:r w:rsidRPr="00086104">
        <w:t xml:space="preserve">I te </w:t>
      </w:r>
      <w:proofErr w:type="spellStart"/>
      <w:r w:rsidRPr="00086104">
        <w:t>hokinga</w:t>
      </w:r>
      <w:proofErr w:type="spellEnd"/>
      <w:r w:rsidRPr="00086104">
        <w:t xml:space="preserve"> mai ki Aotearoa, ka noho ko Mead te Ahorangi </w:t>
      </w:r>
      <w:proofErr w:type="spellStart"/>
      <w:r w:rsidRPr="00086104">
        <w:t>tūturu</w:t>
      </w:r>
      <w:proofErr w:type="spellEnd"/>
      <w:r w:rsidRPr="00086104">
        <w:t xml:space="preserve"> </w:t>
      </w:r>
      <w:proofErr w:type="spellStart"/>
      <w:r w:rsidRPr="00086104">
        <w:t>mo</w:t>
      </w:r>
      <w:proofErr w:type="spellEnd"/>
      <w:r w:rsidRPr="00086104">
        <w:t xml:space="preserve"> te Māori i te Wānanga o Wikitōria ki Whanganui-ā-tara, ana, ka </w:t>
      </w:r>
      <w:proofErr w:type="spellStart"/>
      <w:r w:rsidRPr="00086104">
        <w:t>hangaia</w:t>
      </w:r>
      <w:proofErr w:type="spellEnd"/>
      <w:r w:rsidRPr="00086104">
        <w:t xml:space="preserve"> e </w:t>
      </w:r>
      <w:proofErr w:type="spellStart"/>
      <w:r w:rsidRPr="00086104">
        <w:t>ia</w:t>
      </w:r>
      <w:proofErr w:type="spellEnd"/>
      <w:r w:rsidRPr="00086104">
        <w:t xml:space="preserve"> te Tari Mātauranga Māori, he </w:t>
      </w:r>
      <w:proofErr w:type="spellStart"/>
      <w:r w:rsidRPr="00086104">
        <w:t>tuatahi</w:t>
      </w:r>
      <w:proofErr w:type="spellEnd"/>
      <w:r w:rsidRPr="00086104">
        <w:t xml:space="preserve"> ki roto o Aotearoa, tae atu ki te </w:t>
      </w:r>
      <w:r w:rsidRPr="00086104">
        <w:rPr>
          <w:lang w:val="en-US"/>
        </w:rPr>
        <w:t xml:space="preserve">marae </w:t>
      </w:r>
      <w:proofErr w:type="spellStart"/>
      <w:r w:rsidRPr="00086104">
        <w:rPr>
          <w:lang w:val="en-US"/>
        </w:rPr>
        <w:t>tuatahi</w:t>
      </w:r>
      <w:proofErr w:type="spellEnd"/>
      <w:r w:rsidRPr="00086104">
        <w:rPr>
          <w:lang w:val="en-US"/>
        </w:rPr>
        <w:t xml:space="preserve"> </w:t>
      </w:r>
      <w:proofErr w:type="spellStart"/>
      <w:r w:rsidRPr="00086104">
        <w:rPr>
          <w:lang w:val="en-US"/>
        </w:rPr>
        <w:t>mo</w:t>
      </w:r>
      <w:proofErr w:type="spellEnd"/>
      <w:r w:rsidRPr="00086104">
        <w:rPr>
          <w:lang w:val="en-US"/>
        </w:rPr>
        <w:t xml:space="preserve"> te wānanga – Te Herenga Waka.  I kite </w:t>
      </w:r>
      <w:proofErr w:type="spellStart"/>
      <w:r w:rsidRPr="00086104">
        <w:rPr>
          <w:lang w:val="en-US"/>
        </w:rPr>
        <w:t>hoki</w:t>
      </w:r>
      <w:proofErr w:type="spellEnd"/>
      <w:r w:rsidRPr="00086104">
        <w:rPr>
          <w:lang w:val="en-US"/>
        </w:rPr>
        <w:t xml:space="preserve"> </w:t>
      </w:r>
      <w:proofErr w:type="spellStart"/>
      <w:r w:rsidRPr="00086104">
        <w:rPr>
          <w:lang w:val="en-US"/>
        </w:rPr>
        <w:t>ia</w:t>
      </w:r>
      <w:proofErr w:type="spellEnd"/>
      <w:r w:rsidRPr="00086104">
        <w:rPr>
          <w:lang w:val="en-US"/>
        </w:rPr>
        <w:t xml:space="preserve"> i te </w:t>
      </w:r>
      <w:proofErr w:type="spellStart"/>
      <w:r w:rsidRPr="00086104">
        <w:rPr>
          <w:lang w:val="en-US"/>
        </w:rPr>
        <w:t>whakaūtanga</w:t>
      </w:r>
      <w:proofErr w:type="spellEnd"/>
      <w:r w:rsidRPr="00086104">
        <w:rPr>
          <w:lang w:val="en-US"/>
        </w:rPr>
        <w:t xml:space="preserve"> o ngā </w:t>
      </w:r>
      <w:proofErr w:type="spellStart"/>
      <w:r w:rsidRPr="00086104">
        <w:rPr>
          <w:lang w:val="en-US"/>
        </w:rPr>
        <w:t>hōtaka</w:t>
      </w:r>
      <w:proofErr w:type="spellEnd"/>
      <w:r w:rsidRPr="00086104">
        <w:rPr>
          <w:lang w:val="en-US"/>
        </w:rPr>
        <w:t xml:space="preserve"> Māori, </w:t>
      </w:r>
      <w:proofErr w:type="spellStart"/>
      <w:r w:rsidRPr="00086104">
        <w:rPr>
          <w:lang w:val="en-US"/>
        </w:rPr>
        <w:t>mo</w:t>
      </w:r>
      <w:proofErr w:type="spellEnd"/>
      <w:r w:rsidRPr="00086104">
        <w:rPr>
          <w:lang w:val="en-US"/>
        </w:rPr>
        <w:t xml:space="preserve"> te Tohu </w:t>
      </w:r>
      <w:proofErr w:type="spellStart"/>
      <w:r w:rsidRPr="00086104">
        <w:rPr>
          <w:lang w:val="en-US"/>
        </w:rPr>
        <w:t>Paerua</w:t>
      </w:r>
      <w:proofErr w:type="spellEnd"/>
      <w:r w:rsidRPr="00086104">
        <w:rPr>
          <w:lang w:val="en-US"/>
        </w:rPr>
        <w:t xml:space="preserve"> me te Tohu Kairangi.  Nā Mead i </w:t>
      </w:r>
      <w:proofErr w:type="spellStart"/>
      <w:r w:rsidRPr="00086104">
        <w:rPr>
          <w:lang w:val="en-US"/>
        </w:rPr>
        <w:t>whakatuwhera</w:t>
      </w:r>
      <w:proofErr w:type="spellEnd"/>
      <w:r w:rsidRPr="00086104">
        <w:rPr>
          <w:lang w:val="en-US"/>
        </w:rPr>
        <w:t xml:space="preserve"> te </w:t>
      </w:r>
      <w:proofErr w:type="spellStart"/>
      <w:r w:rsidRPr="00086104">
        <w:rPr>
          <w:lang w:val="en-US"/>
        </w:rPr>
        <w:t>huarahi</w:t>
      </w:r>
      <w:proofErr w:type="spellEnd"/>
      <w:r w:rsidRPr="00086104">
        <w:rPr>
          <w:lang w:val="en-US"/>
        </w:rPr>
        <w:t xml:space="preserve"> mō ngā </w:t>
      </w:r>
      <w:proofErr w:type="spellStart"/>
      <w:r w:rsidRPr="00086104">
        <w:rPr>
          <w:lang w:val="en-US"/>
        </w:rPr>
        <w:t>akoranga</w:t>
      </w:r>
      <w:proofErr w:type="spellEnd"/>
      <w:r w:rsidRPr="00086104">
        <w:rPr>
          <w:lang w:val="en-US"/>
        </w:rPr>
        <w:t xml:space="preserve"> Cook Island me te </w:t>
      </w:r>
      <w:proofErr w:type="spellStart"/>
      <w:r w:rsidRPr="00086104">
        <w:rPr>
          <w:lang w:val="en-US"/>
        </w:rPr>
        <w:t>Hāmoa</w:t>
      </w:r>
      <w:proofErr w:type="spellEnd"/>
      <w:r w:rsidRPr="00086104">
        <w:rPr>
          <w:lang w:val="en-US"/>
        </w:rPr>
        <w:t xml:space="preserve"> ki te haere mai ki ngā wānanga </w:t>
      </w:r>
      <w:proofErr w:type="spellStart"/>
      <w:r w:rsidRPr="00086104">
        <w:rPr>
          <w:lang w:val="en-US"/>
        </w:rPr>
        <w:t>ako</w:t>
      </w:r>
      <w:proofErr w:type="spellEnd"/>
      <w:r w:rsidRPr="00086104">
        <w:rPr>
          <w:lang w:val="en-US"/>
        </w:rPr>
        <w:t xml:space="preserve">, i Te Wānanga o Wikitōria.   </w:t>
      </w:r>
    </w:p>
    <w:p w14:paraId="596411E1" w14:textId="77777777" w:rsidR="00086104" w:rsidRPr="00086104" w:rsidRDefault="00086104" w:rsidP="00086104">
      <w:r w:rsidRPr="00086104">
        <w:t xml:space="preserve">Whai muri i tōna </w:t>
      </w:r>
      <w:proofErr w:type="spellStart"/>
      <w:r w:rsidRPr="00086104">
        <w:t>rītaiatanga</w:t>
      </w:r>
      <w:proofErr w:type="spellEnd"/>
      <w:r w:rsidRPr="00086104">
        <w:t xml:space="preserve"> mai i te Wānanga o Wikitōria i te tau 1991, ka </w:t>
      </w:r>
      <w:proofErr w:type="spellStart"/>
      <w:r w:rsidRPr="00086104">
        <w:t>waihangatia</w:t>
      </w:r>
      <w:proofErr w:type="spellEnd"/>
      <w:r w:rsidRPr="00086104">
        <w:t xml:space="preserve"> e Mead Te Whare Wānanga o </w:t>
      </w:r>
      <w:proofErr w:type="spellStart"/>
      <w:r w:rsidRPr="00086104">
        <w:t>Awanuiārangi</w:t>
      </w:r>
      <w:proofErr w:type="spellEnd"/>
      <w:r w:rsidRPr="00086104">
        <w:t xml:space="preserve"> ki Whakatāne.  Ko </w:t>
      </w:r>
      <w:proofErr w:type="spellStart"/>
      <w:r w:rsidRPr="00086104">
        <w:t>ia</w:t>
      </w:r>
      <w:proofErr w:type="spellEnd"/>
      <w:r w:rsidRPr="00086104">
        <w:t xml:space="preserve"> te </w:t>
      </w:r>
      <w:proofErr w:type="spellStart"/>
      <w:r w:rsidRPr="00086104">
        <w:t>Heamana</w:t>
      </w:r>
      <w:proofErr w:type="spellEnd"/>
      <w:r w:rsidRPr="00086104">
        <w:t xml:space="preserve"> o Te Mana Whakahaere o </w:t>
      </w:r>
      <w:proofErr w:type="spellStart"/>
      <w:r w:rsidRPr="00086104">
        <w:t>Awanuiārangi</w:t>
      </w:r>
      <w:proofErr w:type="spellEnd"/>
      <w:r w:rsidRPr="00086104">
        <w:t xml:space="preserve"> mai i te tau 2003 ki te marama o Akuhata 2020.   </w:t>
      </w:r>
    </w:p>
    <w:p w14:paraId="11049BFF" w14:textId="77777777" w:rsidR="00086104" w:rsidRPr="00086104" w:rsidRDefault="00086104" w:rsidP="00086104">
      <w:proofErr w:type="spellStart"/>
      <w:r w:rsidRPr="00086104">
        <w:t>Tāpiri</w:t>
      </w:r>
      <w:proofErr w:type="spellEnd"/>
      <w:r w:rsidRPr="00086104">
        <w:t xml:space="preserve"> atu ki ana </w:t>
      </w:r>
      <w:proofErr w:type="spellStart"/>
      <w:r w:rsidRPr="00086104">
        <w:t>tūranga</w:t>
      </w:r>
      <w:proofErr w:type="spellEnd"/>
      <w:r w:rsidRPr="00086104">
        <w:t xml:space="preserve"> mātauranga, he </w:t>
      </w:r>
      <w:proofErr w:type="spellStart"/>
      <w:r w:rsidRPr="00086104">
        <w:t>maha</w:t>
      </w:r>
      <w:proofErr w:type="spellEnd"/>
      <w:r w:rsidRPr="00086104">
        <w:t xml:space="preserve"> atu an</w:t>
      </w:r>
      <w:r w:rsidRPr="00086104">
        <w:rPr>
          <w:lang w:val="mi-NZ"/>
        </w:rPr>
        <w:t xml:space="preserve">ō </w:t>
      </w:r>
      <w:r w:rsidRPr="00086104">
        <w:t xml:space="preserve">ngā </w:t>
      </w:r>
      <w:proofErr w:type="spellStart"/>
      <w:r w:rsidRPr="00086104">
        <w:t>tūranga</w:t>
      </w:r>
      <w:proofErr w:type="spellEnd"/>
      <w:r w:rsidRPr="00086104">
        <w:t xml:space="preserve"> </w:t>
      </w:r>
      <w:proofErr w:type="spellStart"/>
      <w:r w:rsidRPr="00086104">
        <w:t>matua</w:t>
      </w:r>
      <w:proofErr w:type="spellEnd"/>
      <w:r w:rsidRPr="00086104">
        <w:t xml:space="preserve"> me ngā </w:t>
      </w:r>
      <w:proofErr w:type="spellStart"/>
      <w:r w:rsidRPr="00086104">
        <w:t>haepapa</w:t>
      </w:r>
      <w:proofErr w:type="spellEnd"/>
      <w:r w:rsidRPr="00086104">
        <w:t xml:space="preserve"> i ā Mead e mau ana.  Ko </w:t>
      </w:r>
      <w:proofErr w:type="spellStart"/>
      <w:r w:rsidRPr="00086104">
        <w:t>ia</w:t>
      </w:r>
      <w:proofErr w:type="spellEnd"/>
      <w:r w:rsidRPr="00086104">
        <w:t xml:space="preserve"> te tohunga mātauranga i </w:t>
      </w:r>
      <w:proofErr w:type="spellStart"/>
      <w:r w:rsidRPr="00086104">
        <w:t>tohua</w:t>
      </w:r>
      <w:proofErr w:type="spellEnd"/>
      <w:r w:rsidRPr="00086104">
        <w:t xml:space="preserve"> </w:t>
      </w:r>
      <w:proofErr w:type="spellStart"/>
      <w:r w:rsidRPr="00086104">
        <w:t>mo</w:t>
      </w:r>
      <w:proofErr w:type="spellEnd"/>
      <w:r w:rsidRPr="00086104">
        <w:t xml:space="preserve"> Te </w:t>
      </w:r>
      <w:proofErr w:type="spellStart"/>
      <w:r w:rsidRPr="00086104">
        <w:t>Whakakitenga</w:t>
      </w:r>
      <w:proofErr w:type="spellEnd"/>
      <w:r w:rsidRPr="00086104">
        <w:t xml:space="preserve"> Māori ana he </w:t>
      </w:r>
      <w:proofErr w:type="spellStart"/>
      <w:r w:rsidRPr="00086104">
        <w:t>maha</w:t>
      </w:r>
      <w:proofErr w:type="spellEnd"/>
      <w:r w:rsidRPr="00086104">
        <w:t xml:space="preserve"> ngā </w:t>
      </w:r>
      <w:proofErr w:type="spellStart"/>
      <w:r w:rsidRPr="00086104">
        <w:t>kauhau</w:t>
      </w:r>
      <w:proofErr w:type="spellEnd"/>
      <w:r w:rsidRPr="00086104">
        <w:t xml:space="preserve"> i </w:t>
      </w:r>
      <w:proofErr w:type="spellStart"/>
      <w:r w:rsidRPr="00086104">
        <w:t>whakahaeretia</w:t>
      </w:r>
      <w:proofErr w:type="spellEnd"/>
      <w:r w:rsidRPr="00086104">
        <w:t xml:space="preserve"> e </w:t>
      </w:r>
      <w:proofErr w:type="spellStart"/>
      <w:r w:rsidRPr="00086104">
        <w:t>ia</w:t>
      </w:r>
      <w:proofErr w:type="spellEnd"/>
      <w:r w:rsidRPr="00086104">
        <w:t xml:space="preserve"> i America i te wā o te </w:t>
      </w:r>
      <w:proofErr w:type="spellStart"/>
      <w:r w:rsidRPr="00086104">
        <w:t>whakakitenga</w:t>
      </w:r>
      <w:proofErr w:type="spellEnd"/>
      <w:r w:rsidRPr="00086104">
        <w:t xml:space="preserve">.  Nā Mead i </w:t>
      </w:r>
      <w:proofErr w:type="spellStart"/>
      <w:r w:rsidRPr="00086104">
        <w:t>whakaū</w:t>
      </w:r>
      <w:proofErr w:type="spellEnd"/>
      <w:r w:rsidRPr="00086104">
        <w:t xml:space="preserve"> te Pacific Arts Association ana ko tō rātou tari </w:t>
      </w:r>
      <w:proofErr w:type="spellStart"/>
      <w:r w:rsidRPr="00086104">
        <w:t>takuahi</w:t>
      </w:r>
      <w:proofErr w:type="spellEnd"/>
      <w:r w:rsidRPr="00086104">
        <w:t xml:space="preserve"> kei roto o Honolulu ana ka whakahaere puta noa i te kāhui ki te tau 1989.  He </w:t>
      </w:r>
      <w:proofErr w:type="spellStart"/>
      <w:r w:rsidRPr="00086104">
        <w:t>mema</w:t>
      </w:r>
      <w:proofErr w:type="spellEnd"/>
      <w:r w:rsidRPr="00086104">
        <w:t xml:space="preserve"> </w:t>
      </w:r>
      <w:proofErr w:type="spellStart"/>
      <w:r w:rsidRPr="00086104">
        <w:t>ia</w:t>
      </w:r>
      <w:proofErr w:type="spellEnd"/>
      <w:r w:rsidRPr="00086104">
        <w:t xml:space="preserve"> no te Geographic Board o Aotearoa i ngā tau 1980 kua taha i te wā i </w:t>
      </w:r>
      <w:proofErr w:type="spellStart"/>
      <w:r w:rsidRPr="00086104">
        <w:t>whakaingoatia</w:t>
      </w:r>
      <w:proofErr w:type="spellEnd"/>
      <w:r w:rsidRPr="00086104">
        <w:t xml:space="preserve"> </w:t>
      </w:r>
      <w:proofErr w:type="spellStart"/>
      <w:r w:rsidRPr="00086104">
        <w:t>anō</w:t>
      </w:r>
      <w:proofErr w:type="spellEnd"/>
      <w:r w:rsidRPr="00086104">
        <w:t xml:space="preserve"> te Maunga a Egmont ki te Maunga o Taranaki, ana he </w:t>
      </w:r>
      <w:proofErr w:type="spellStart"/>
      <w:r w:rsidRPr="00086104">
        <w:t>mema</w:t>
      </w:r>
      <w:proofErr w:type="spellEnd"/>
      <w:r w:rsidRPr="00086104">
        <w:t xml:space="preserve"> hoki no te Komiti </w:t>
      </w:r>
      <w:r w:rsidRPr="00086104">
        <w:lastRenderedPageBreak/>
        <w:t xml:space="preserve">Māori o Atlas </w:t>
      </w:r>
      <w:proofErr w:type="spellStart"/>
      <w:r w:rsidRPr="00086104">
        <w:t>mo</w:t>
      </w:r>
      <w:proofErr w:type="spellEnd"/>
      <w:r w:rsidRPr="00086104">
        <w:t xml:space="preserve"> te </w:t>
      </w:r>
      <w:proofErr w:type="spellStart"/>
      <w:r w:rsidRPr="00086104">
        <w:t>pānuitanga</w:t>
      </w:r>
      <w:proofErr w:type="spellEnd"/>
      <w:r w:rsidRPr="00086104">
        <w:t xml:space="preserve"> o Te Atlas o Aotearoa, nā te Tari o Internal Affairs i </w:t>
      </w:r>
      <w:proofErr w:type="spellStart"/>
      <w:r w:rsidRPr="00086104">
        <w:t>whakaputa</w:t>
      </w:r>
      <w:proofErr w:type="spellEnd"/>
      <w:r w:rsidRPr="00086104">
        <w:t xml:space="preserve"> i te tau 1997. </w:t>
      </w:r>
    </w:p>
    <w:p w14:paraId="6DD4BED1" w14:textId="77777777" w:rsidR="00086104" w:rsidRPr="00086104" w:rsidRDefault="00086104" w:rsidP="00086104">
      <w:pPr>
        <w:rPr>
          <w:lang w:val="mi-NZ"/>
        </w:rPr>
      </w:pPr>
      <w:r w:rsidRPr="00086104">
        <w:t xml:space="preserve">Ko </w:t>
      </w:r>
      <w:proofErr w:type="spellStart"/>
      <w:r w:rsidRPr="00086104">
        <w:t>ia</w:t>
      </w:r>
      <w:proofErr w:type="spellEnd"/>
      <w:r w:rsidRPr="00086104">
        <w:t xml:space="preserve"> te </w:t>
      </w:r>
      <w:proofErr w:type="spellStart"/>
      <w:r w:rsidRPr="00086104">
        <w:t>Tūru</w:t>
      </w:r>
      <w:proofErr w:type="spellEnd"/>
      <w:r w:rsidRPr="00086104">
        <w:t xml:space="preserve"> </w:t>
      </w:r>
      <w:proofErr w:type="spellStart"/>
      <w:r w:rsidRPr="00086104">
        <w:t>tuatahi</w:t>
      </w:r>
      <w:proofErr w:type="spellEnd"/>
      <w:r w:rsidRPr="00086104">
        <w:t xml:space="preserve"> </w:t>
      </w:r>
      <w:proofErr w:type="spellStart"/>
      <w:r w:rsidRPr="00086104">
        <w:t>mo</w:t>
      </w:r>
      <w:proofErr w:type="spellEnd"/>
      <w:r w:rsidRPr="00086104">
        <w:t xml:space="preserve"> te Rūnanga o Ngāti Awa, ana, me te Māngai </w:t>
      </w:r>
      <w:proofErr w:type="spellStart"/>
      <w:r w:rsidRPr="00086104">
        <w:t>Whiriwhiritanga</w:t>
      </w:r>
      <w:proofErr w:type="spellEnd"/>
      <w:r w:rsidRPr="00086104">
        <w:t xml:space="preserve"> </w:t>
      </w:r>
      <w:proofErr w:type="spellStart"/>
      <w:r w:rsidRPr="00086104">
        <w:t>mo</w:t>
      </w:r>
      <w:proofErr w:type="spellEnd"/>
      <w:r w:rsidRPr="00086104">
        <w:t xml:space="preserve"> ngā </w:t>
      </w:r>
      <w:proofErr w:type="spellStart"/>
      <w:r w:rsidRPr="00086104">
        <w:t>kerēme</w:t>
      </w:r>
      <w:proofErr w:type="spellEnd"/>
      <w:r w:rsidRPr="00086104">
        <w:t xml:space="preserve"> Tiriti ā Ngāti Awa mai i te tau 1992-2005.  I roto i tēnei </w:t>
      </w:r>
      <w:proofErr w:type="spellStart"/>
      <w:r w:rsidRPr="00086104">
        <w:t>tūranga</w:t>
      </w:r>
      <w:proofErr w:type="spellEnd"/>
      <w:r w:rsidRPr="00086104">
        <w:t xml:space="preserve">, </w:t>
      </w:r>
      <w:proofErr w:type="spellStart"/>
      <w:r w:rsidRPr="00086104">
        <w:t>nāna</w:t>
      </w:r>
      <w:proofErr w:type="spellEnd"/>
      <w:r w:rsidRPr="00086104">
        <w:t xml:space="preserve"> i </w:t>
      </w:r>
      <w:proofErr w:type="spellStart"/>
      <w:r w:rsidRPr="00086104">
        <w:t>ārahi</w:t>
      </w:r>
      <w:proofErr w:type="spellEnd"/>
      <w:r w:rsidRPr="00086104">
        <w:t xml:space="preserve"> a Ngāti Awa i roto i ngā </w:t>
      </w:r>
      <w:proofErr w:type="spellStart"/>
      <w:r w:rsidRPr="00086104">
        <w:t>hātepe</w:t>
      </w:r>
      <w:proofErr w:type="spellEnd"/>
      <w:r w:rsidRPr="00086104">
        <w:t xml:space="preserve"> a te </w:t>
      </w:r>
      <w:proofErr w:type="spellStart"/>
      <w:r w:rsidRPr="00086104">
        <w:t>Taraipiunara</w:t>
      </w:r>
      <w:proofErr w:type="spellEnd"/>
      <w:r w:rsidRPr="00086104">
        <w:t xml:space="preserve"> o Waitangi, ki te </w:t>
      </w:r>
      <w:proofErr w:type="spellStart"/>
      <w:r w:rsidRPr="00086104">
        <w:t>whakarongo</w:t>
      </w:r>
      <w:proofErr w:type="spellEnd"/>
      <w:r w:rsidRPr="00086104">
        <w:t xml:space="preserve"> i te WAI-46 mai i te tau 1994-95 ana ka kawe tonu i te </w:t>
      </w:r>
      <w:proofErr w:type="spellStart"/>
      <w:r w:rsidRPr="00086104">
        <w:t>hātepe</w:t>
      </w:r>
      <w:proofErr w:type="spellEnd"/>
      <w:r w:rsidRPr="00086104">
        <w:t xml:space="preserve"> </w:t>
      </w:r>
      <w:proofErr w:type="spellStart"/>
      <w:r w:rsidRPr="00086104">
        <w:t>whiriwhiritanga</w:t>
      </w:r>
      <w:proofErr w:type="spellEnd"/>
      <w:r w:rsidRPr="00086104">
        <w:t xml:space="preserve"> tae noa ki te whakamutunga i te marama o </w:t>
      </w:r>
      <w:proofErr w:type="spellStart"/>
      <w:r w:rsidRPr="00086104">
        <w:t>Maihe</w:t>
      </w:r>
      <w:proofErr w:type="spellEnd"/>
      <w:r w:rsidRPr="00086104">
        <w:t xml:space="preserve">, 2005.         </w:t>
      </w:r>
    </w:p>
    <w:p w14:paraId="593E0677" w14:textId="77777777" w:rsidR="00086104" w:rsidRPr="00086104" w:rsidRDefault="00086104" w:rsidP="00086104">
      <w:r w:rsidRPr="00086104">
        <w:t xml:space="preserve">He </w:t>
      </w:r>
      <w:proofErr w:type="spellStart"/>
      <w:r w:rsidRPr="00086104">
        <w:t>maha</w:t>
      </w:r>
      <w:proofErr w:type="spellEnd"/>
      <w:r w:rsidRPr="00086104">
        <w:t xml:space="preserve"> ngā hōnore, ngā taonga, me ngā </w:t>
      </w:r>
      <w:proofErr w:type="spellStart"/>
      <w:r w:rsidRPr="00086104">
        <w:t>whakawhiwhinga</w:t>
      </w:r>
      <w:proofErr w:type="spellEnd"/>
      <w:r w:rsidRPr="00086104">
        <w:t xml:space="preserve"> </w:t>
      </w:r>
      <w:proofErr w:type="spellStart"/>
      <w:r w:rsidRPr="00086104">
        <w:t>tūranga</w:t>
      </w:r>
      <w:proofErr w:type="spellEnd"/>
      <w:r w:rsidRPr="00086104">
        <w:t xml:space="preserve">.  I te tau 1983, ka </w:t>
      </w:r>
      <w:proofErr w:type="spellStart"/>
      <w:r w:rsidRPr="00086104">
        <w:t>whakawhiwhia</w:t>
      </w:r>
      <w:proofErr w:type="spellEnd"/>
      <w:r w:rsidRPr="00086104">
        <w:t xml:space="preserve"> </w:t>
      </w:r>
      <w:proofErr w:type="spellStart"/>
      <w:r w:rsidRPr="00086104">
        <w:t>ia</w:t>
      </w:r>
      <w:proofErr w:type="spellEnd"/>
      <w:r w:rsidRPr="00086104">
        <w:t xml:space="preserve"> ki te </w:t>
      </w:r>
      <w:proofErr w:type="spellStart"/>
      <w:r w:rsidRPr="00086104">
        <w:t>Mētara</w:t>
      </w:r>
      <w:proofErr w:type="spellEnd"/>
      <w:r w:rsidRPr="00086104">
        <w:t xml:space="preserve"> </w:t>
      </w:r>
      <w:proofErr w:type="spellStart"/>
      <w:r w:rsidRPr="00086104">
        <w:t>Whakamaumahara</w:t>
      </w:r>
      <w:proofErr w:type="spellEnd"/>
      <w:r w:rsidRPr="00086104">
        <w:t xml:space="preserve"> </w:t>
      </w:r>
      <w:proofErr w:type="spellStart"/>
      <w:r w:rsidRPr="00086104">
        <w:t>mo</w:t>
      </w:r>
      <w:proofErr w:type="spellEnd"/>
      <w:r w:rsidRPr="00086104">
        <w:t xml:space="preserve"> Elsdon Best ana i te tau </w:t>
      </w:r>
      <w:proofErr w:type="spellStart"/>
      <w:r w:rsidRPr="00086104">
        <w:t>whaimuri</w:t>
      </w:r>
      <w:proofErr w:type="spellEnd"/>
      <w:r w:rsidRPr="00086104">
        <w:t xml:space="preserve"> ake ka </w:t>
      </w:r>
      <w:proofErr w:type="spellStart"/>
      <w:r w:rsidRPr="00086104">
        <w:t>whakawhiwhia</w:t>
      </w:r>
      <w:proofErr w:type="spellEnd"/>
      <w:r w:rsidRPr="00086104">
        <w:t xml:space="preserve"> </w:t>
      </w:r>
      <w:proofErr w:type="spellStart"/>
      <w:r w:rsidRPr="00086104">
        <w:t>ia</w:t>
      </w:r>
      <w:proofErr w:type="spellEnd"/>
      <w:r w:rsidRPr="00086104">
        <w:t xml:space="preserve"> ki te Taonga ā Pacific Arts Association Manu </w:t>
      </w:r>
      <w:proofErr w:type="spellStart"/>
      <w:r w:rsidRPr="00086104">
        <w:t>Daula</w:t>
      </w:r>
      <w:proofErr w:type="spellEnd"/>
      <w:r w:rsidRPr="00086104">
        <w:t xml:space="preserve"> (Frigate Bird).  I te tau 1990, ka </w:t>
      </w:r>
      <w:proofErr w:type="spellStart"/>
      <w:r w:rsidRPr="00086104">
        <w:t>tohua</w:t>
      </w:r>
      <w:proofErr w:type="spellEnd"/>
      <w:r w:rsidRPr="00086104">
        <w:t xml:space="preserve"> </w:t>
      </w:r>
      <w:proofErr w:type="spellStart"/>
      <w:r w:rsidRPr="00086104">
        <w:t>ia</w:t>
      </w:r>
      <w:proofErr w:type="spellEnd"/>
      <w:r w:rsidRPr="00086104">
        <w:t xml:space="preserve"> ki te </w:t>
      </w:r>
      <w:proofErr w:type="spellStart"/>
      <w:r w:rsidRPr="00086104">
        <w:t>tūranga</w:t>
      </w:r>
      <w:proofErr w:type="spellEnd"/>
      <w:r w:rsidRPr="00086104">
        <w:t xml:space="preserve"> Fellow </w:t>
      </w:r>
      <w:proofErr w:type="spellStart"/>
      <w:r w:rsidRPr="00086104">
        <w:t>mo</w:t>
      </w:r>
      <w:proofErr w:type="spellEnd"/>
      <w:r w:rsidRPr="00086104">
        <w:t xml:space="preserve"> te Royal Society o Aotearoa.  I te tau 1999 ka </w:t>
      </w:r>
      <w:proofErr w:type="spellStart"/>
      <w:r w:rsidRPr="00086104">
        <w:t>whiwhi</w:t>
      </w:r>
      <w:proofErr w:type="spellEnd"/>
      <w:r w:rsidRPr="00086104">
        <w:t xml:space="preserve"> </w:t>
      </w:r>
      <w:proofErr w:type="spellStart"/>
      <w:r w:rsidRPr="00086104">
        <w:t>ia</w:t>
      </w:r>
      <w:proofErr w:type="spellEnd"/>
      <w:r w:rsidRPr="00086104">
        <w:t xml:space="preserve"> i te Tohu Distinguished Alumni mai i te Wānanga o </w:t>
      </w:r>
      <w:proofErr w:type="spellStart"/>
      <w:r w:rsidRPr="00086104">
        <w:t>Ākarana</w:t>
      </w:r>
      <w:proofErr w:type="spellEnd"/>
      <w:r w:rsidRPr="00086104">
        <w:t xml:space="preserve">; ka eke atu ki runga i te </w:t>
      </w:r>
      <w:proofErr w:type="spellStart"/>
      <w:r w:rsidRPr="00086104">
        <w:t>Taraipiunara</w:t>
      </w:r>
      <w:proofErr w:type="spellEnd"/>
      <w:r w:rsidRPr="00086104">
        <w:t xml:space="preserve"> o Waitangi i te tau 2003; ka </w:t>
      </w:r>
      <w:proofErr w:type="spellStart"/>
      <w:r w:rsidRPr="00086104">
        <w:t>whakawhiwhia</w:t>
      </w:r>
      <w:proofErr w:type="spellEnd"/>
      <w:r w:rsidRPr="00086104">
        <w:t xml:space="preserve"> ki te Distinguished Author ward mai i a Reed Publishing House </w:t>
      </w:r>
      <w:proofErr w:type="spellStart"/>
      <w:r w:rsidRPr="00086104">
        <w:t>mo</w:t>
      </w:r>
      <w:proofErr w:type="spellEnd"/>
      <w:r w:rsidRPr="00086104">
        <w:t xml:space="preserve"> ana mahi </w:t>
      </w:r>
      <w:proofErr w:type="spellStart"/>
      <w:r w:rsidRPr="00086104">
        <w:t>whakaputanga</w:t>
      </w:r>
      <w:proofErr w:type="spellEnd"/>
      <w:r w:rsidRPr="00086104">
        <w:t xml:space="preserve"> pukapuka i roto i ngā tau 50; ka </w:t>
      </w:r>
      <w:proofErr w:type="spellStart"/>
      <w:r w:rsidRPr="00086104">
        <w:t>whakaūhia</w:t>
      </w:r>
      <w:proofErr w:type="spellEnd"/>
      <w:r w:rsidRPr="00086104">
        <w:t xml:space="preserve"> </w:t>
      </w:r>
      <w:proofErr w:type="spellStart"/>
      <w:r w:rsidRPr="00086104">
        <w:t>hei</w:t>
      </w:r>
      <w:proofErr w:type="spellEnd"/>
      <w:r w:rsidRPr="00086104">
        <w:t xml:space="preserve"> Distinguished Companion of the New Zealand order of Merit </w:t>
      </w:r>
      <w:proofErr w:type="spellStart"/>
      <w:r w:rsidRPr="00086104">
        <w:t>mo</w:t>
      </w:r>
      <w:proofErr w:type="spellEnd"/>
      <w:r w:rsidRPr="00086104">
        <w:t xml:space="preserve"> ana mahi ki te iwi Māori me te Mātauranga i te tau 2007 ana i te tau 2009 ka </w:t>
      </w:r>
      <w:proofErr w:type="spellStart"/>
      <w:r w:rsidRPr="00086104">
        <w:t>whakapūmautia</w:t>
      </w:r>
      <w:proofErr w:type="spellEnd"/>
      <w:r w:rsidRPr="00086104">
        <w:t xml:space="preserve"> </w:t>
      </w:r>
      <w:proofErr w:type="spellStart"/>
      <w:r w:rsidRPr="00086104">
        <w:t>hei</w:t>
      </w:r>
      <w:proofErr w:type="spellEnd"/>
      <w:r w:rsidRPr="00086104">
        <w:t xml:space="preserve"> knight Companion of the New Zealand order of Merit; ko </w:t>
      </w:r>
      <w:proofErr w:type="spellStart"/>
      <w:r w:rsidRPr="00086104">
        <w:t>ia</w:t>
      </w:r>
      <w:proofErr w:type="spellEnd"/>
      <w:r w:rsidRPr="00086104">
        <w:t xml:space="preserve"> te Turu </w:t>
      </w:r>
      <w:proofErr w:type="spellStart"/>
      <w:r w:rsidRPr="00086104">
        <w:t>tuatahi</w:t>
      </w:r>
      <w:proofErr w:type="spellEnd"/>
      <w:r w:rsidRPr="00086104">
        <w:t xml:space="preserve"> </w:t>
      </w:r>
      <w:proofErr w:type="spellStart"/>
      <w:r w:rsidRPr="00086104">
        <w:t>mo</w:t>
      </w:r>
      <w:proofErr w:type="spellEnd"/>
      <w:r w:rsidRPr="00086104">
        <w:t xml:space="preserve"> te </w:t>
      </w:r>
      <w:proofErr w:type="spellStart"/>
      <w:r w:rsidRPr="00086104">
        <w:t>Pourewa</w:t>
      </w:r>
      <w:proofErr w:type="spellEnd"/>
      <w:r w:rsidRPr="00086104">
        <w:t xml:space="preserve"> Arotahi: Post-treaty Settlement Futures i te tau 2010; he </w:t>
      </w:r>
      <w:proofErr w:type="spellStart"/>
      <w:r w:rsidRPr="00086104">
        <w:t>mema</w:t>
      </w:r>
      <w:proofErr w:type="spellEnd"/>
      <w:r w:rsidRPr="00086104">
        <w:t xml:space="preserve"> </w:t>
      </w:r>
      <w:proofErr w:type="spellStart"/>
      <w:r w:rsidRPr="00086104">
        <w:t>ia</w:t>
      </w:r>
      <w:proofErr w:type="spellEnd"/>
      <w:r w:rsidRPr="00086104">
        <w:t xml:space="preserve"> </w:t>
      </w:r>
      <w:proofErr w:type="spellStart"/>
      <w:r w:rsidRPr="00086104">
        <w:t>mo</w:t>
      </w:r>
      <w:proofErr w:type="spellEnd"/>
      <w:r w:rsidRPr="00086104">
        <w:t xml:space="preserve"> Te Taumata Matanga i te marama o Akuhata 2020 me te </w:t>
      </w:r>
      <w:proofErr w:type="spellStart"/>
      <w:r w:rsidRPr="00086104">
        <w:t>tuatahi</w:t>
      </w:r>
      <w:proofErr w:type="spellEnd"/>
      <w:r w:rsidRPr="00086104">
        <w:t xml:space="preserve"> o ngā Writer in Residence o </w:t>
      </w:r>
      <w:proofErr w:type="spellStart"/>
      <w:r w:rsidRPr="00086104">
        <w:t>Awanuiārangi</w:t>
      </w:r>
      <w:proofErr w:type="spellEnd"/>
      <w:r w:rsidRPr="00086104">
        <w:t xml:space="preserve"> mai i te marama o Hepetema 2020.        </w:t>
      </w:r>
    </w:p>
    <w:p w14:paraId="5AE5BC39" w14:textId="77777777" w:rsidR="00086104" w:rsidRPr="00086104" w:rsidRDefault="00086104" w:rsidP="00086104">
      <w:pPr>
        <w:rPr>
          <w:lang w:val="mi-NZ"/>
        </w:rPr>
      </w:pPr>
      <w:r w:rsidRPr="00086104">
        <w:t xml:space="preserve">He </w:t>
      </w:r>
      <w:proofErr w:type="spellStart"/>
      <w:r w:rsidRPr="00086104">
        <w:t>maha</w:t>
      </w:r>
      <w:proofErr w:type="spellEnd"/>
      <w:r w:rsidRPr="00086104">
        <w:t xml:space="preserve"> ngā pukapuka take </w:t>
      </w:r>
      <w:proofErr w:type="spellStart"/>
      <w:r w:rsidRPr="00086104">
        <w:t>tūturu</w:t>
      </w:r>
      <w:proofErr w:type="spellEnd"/>
      <w:r w:rsidRPr="00086104">
        <w:t xml:space="preserve"> kua </w:t>
      </w:r>
      <w:proofErr w:type="spellStart"/>
      <w:r w:rsidRPr="00086104">
        <w:t>tuhia</w:t>
      </w:r>
      <w:proofErr w:type="spellEnd"/>
      <w:r w:rsidRPr="00086104">
        <w:t xml:space="preserve"> e Mead, </w:t>
      </w:r>
      <w:r w:rsidRPr="00086104">
        <w:rPr>
          <w:lang w:val="en-US"/>
        </w:rPr>
        <w:t>ng</w:t>
      </w:r>
      <w:r w:rsidRPr="00086104">
        <w:rPr>
          <w:lang w:val="mi-NZ"/>
        </w:rPr>
        <w:t xml:space="preserve">ā pūrākau reo Māori, ngā kōrero whiti.  I te tau 1991, ka whakawhiwhia a Mead ki te paraihe tuatahi i roto i te Whakawhiwhinga Pukapuka Goodman Fielder Wattie mo Te Haurongo Papakupu o Aotearoa, Pukapuka 1. 1769-1869.  I wini i ā ia te Montana NZ Book Awards for Reference and Anthology i te tau 2002 ana ka whakawhiwhia ki te Reed Publishing (NZ) Ltd 95th year Distinguished Author Award e whakamihi ana mo ana mahi whakaputanga pukapuka i roto i ngā tau 50.   </w:t>
      </w:r>
    </w:p>
    <w:p w14:paraId="1198996A" w14:textId="77777777" w:rsidR="00086104" w:rsidRPr="00086104" w:rsidRDefault="00086104" w:rsidP="00086104">
      <w:pPr>
        <w:rPr>
          <w:lang w:val="mi-NZ"/>
        </w:rPr>
      </w:pPr>
      <w:r w:rsidRPr="00086104">
        <w:rPr>
          <w:lang w:val="en-US"/>
        </w:rPr>
        <w:t xml:space="preserve">He </w:t>
      </w:r>
      <w:proofErr w:type="spellStart"/>
      <w:r w:rsidRPr="00086104">
        <w:rPr>
          <w:lang w:val="en-US"/>
        </w:rPr>
        <w:t>maha</w:t>
      </w:r>
      <w:proofErr w:type="spellEnd"/>
      <w:r w:rsidRPr="00086104">
        <w:rPr>
          <w:lang w:val="en-US"/>
        </w:rPr>
        <w:t xml:space="preserve"> an</w:t>
      </w:r>
      <w:r w:rsidRPr="00086104">
        <w:rPr>
          <w:lang w:val="mi-NZ"/>
        </w:rPr>
        <w:t xml:space="preserve">ō ngā kupu kua titoa e Mead mo ngā waiata i roto i te reo Māori ana he mema ia mo te Australasian Performing Rights Association (APRA).     </w:t>
      </w:r>
    </w:p>
    <w:p w14:paraId="4FCF6ECF" w14:textId="77777777" w:rsidR="00086104" w:rsidRPr="00086104" w:rsidRDefault="00086104" w:rsidP="00086104">
      <w:pPr>
        <w:rPr>
          <w:lang w:val="mi-NZ"/>
        </w:rPr>
      </w:pPr>
      <w:r w:rsidRPr="00086104">
        <w:t xml:space="preserve">I roto i ngā tau 70, tino nui tana koha atu ki te mātauranga, toi Māori, te reo me ōna tikanga.  Ko ana pukapuka i </w:t>
      </w:r>
      <w:proofErr w:type="spellStart"/>
      <w:r w:rsidRPr="00086104">
        <w:t>tuhia</w:t>
      </w:r>
      <w:proofErr w:type="spellEnd"/>
      <w:r w:rsidRPr="00086104">
        <w:t xml:space="preserve"> e </w:t>
      </w:r>
      <w:proofErr w:type="spellStart"/>
      <w:r w:rsidRPr="00086104">
        <w:t>ia</w:t>
      </w:r>
      <w:proofErr w:type="spellEnd"/>
      <w:r w:rsidRPr="00086104">
        <w:t xml:space="preserve"> kei te </w:t>
      </w:r>
      <w:proofErr w:type="spellStart"/>
      <w:r w:rsidRPr="00086104">
        <w:t>pānuitia</w:t>
      </w:r>
      <w:proofErr w:type="spellEnd"/>
      <w:r w:rsidRPr="00086104">
        <w:t xml:space="preserve"> e ngā tauira huri noa i te ao, </w:t>
      </w:r>
      <w:proofErr w:type="gramStart"/>
      <w:r w:rsidRPr="00086104">
        <w:t>ana,  he</w:t>
      </w:r>
      <w:proofErr w:type="gramEnd"/>
      <w:r w:rsidRPr="00086104">
        <w:t xml:space="preserve"> </w:t>
      </w:r>
      <w:proofErr w:type="spellStart"/>
      <w:r w:rsidRPr="00086104">
        <w:t>maha</w:t>
      </w:r>
      <w:proofErr w:type="spellEnd"/>
      <w:r w:rsidRPr="00086104">
        <w:t xml:space="preserve"> ngā tāngata tono mai i ā </w:t>
      </w:r>
      <w:proofErr w:type="spellStart"/>
      <w:r w:rsidRPr="00086104">
        <w:t>ia</w:t>
      </w:r>
      <w:proofErr w:type="spellEnd"/>
      <w:r w:rsidRPr="00086104">
        <w:t xml:space="preserve"> </w:t>
      </w:r>
      <w:proofErr w:type="spellStart"/>
      <w:r w:rsidRPr="00086104">
        <w:t>hei</w:t>
      </w:r>
      <w:proofErr w:type="spellEnd"/>
      <w:r w:rsidRPr="00086104">
        <w:t xml:space="preserve"> kaikōrero </w:t>
      </w:r>
      <w:proofErr w:type="spellStart"/>
      <w:r w:rsidRPr="00086104">
        <w:t>mo</w:t>
      </w:r>
      <w:proofErr w:type="spellEnd"/>
      <w:r w:rsidRPr="00086104">
        <w:t xml:space="preserve"> ngā take Māori, Iwi </w:t>
      </w:r>
      <w:proofErr w:type="spellStart"/>
      <w:r w:rsidRPr="00086104">
        <w:t>taketake</w:t>
      </w:r>
      <w:proofErr w:type="spellEnd"/>
      <w:r w:rsidRPr="00086104">
        <w:t xml:space="preserve"> hoki.      </w:t>
      </w:r>
    </w:p>
    <w:p w14:paraId="0CB955F3" w14:textId="77777777" w:rsidR="001A60A2" w:rsidRPr="009E4674" w:rsidRDefault="001A60A2" w:rsidP="009E4674"/>
    <w:p w14:paraId="796FE115" w14:textId="77777777" w:rsidR="008B7D7F" w:rsidRDefault="008B7D7F"/>
    <w:sectPr w:rsidR="008B7D7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BD9AD" w14:textId="77777777" w:rsidR="005534C1" w:rsidRDefault="005534C1" w:rsidP="00184354">
      <w:pPr>
        <w:spacing w:after="0" w:line="240" w:lineRule="auto"/>
      </w:pPr>
      <w:r>
        <w:separator/>
      </w:r>
    </w:p>
  </w:endnote>
  <w:endnote w:type="continuationSeparator" w:id="0">
    <w:p w14:paraId="7B445401" w14:textId="77777777" w:rsidR="005534C1" w:rsidRDefault="005534C1" w:rsidP="00184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7C91D" w14:textId="77777777" w:rsidR="005534C1" w:rsidRDefault="005534C1" w:rsidP="00184354">
      <w:pPr>
        <w:spacing w:after="0" w:line="240" w:lineRule="auto"/>
      </w:pPr>
      <w:r>
        <w:separator/>
      </w:r>
    </w:p>
  </w:footnote>
  <w:footnote w:type="continuationSeparator" w:id="0">
    <w:p w14:paraId="2B840C34" w14:textId="77777777" w:rsidR="005534C1" w:rsidRDefault="005534C1" w:rsidP="0018435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0NDUzMjI2MzQ2MTFQ0lEKTi0uzszPAykwqgUAh7+ZyCwAAAA="/>
  </w:docVars>
  <w:rsids>
    <w:rsidRoot w:val="00783B6E"/>
    <w:rsid w:val="00013DCB"/>
    <w:rsid w:val="00014A42"/>
    <w:rsid w:val="00022F0C"/>
    <w:rsid w:val="00063F4D"/>
    <w:rsid w:val="0006736C"/>
    <w:rsid w:val="00086104"/>
    <w:rsid w:val="00093EDF"/>
    <w:rsid w:val="000A62F1"/>
    <w:rsid w:val="000D31A2"/>
    <w:rsid w:val="0010629F"/>
    <w:rsid w:val="00110FB6"/>
    <w:rsid w:val="00124117"/>
    <w:rsid w:val="00153F1F"/>
    <w:rsid w:val="00155234"/>
    <w:rsid w:val="00156C1B"/>
    <w:rsid w:val="00156DC4"/>
    <w:rsid w:val="00166BF8"/>
    <w:rsid w:val="001762DA"/>
    <w:rsid w:val="001803BC"/>
    <w:rsid w:val="00183E4F"/>
    <w:rsid w:val="00184354"/>
    <w:rsid w:val="001A60A2"/>
    <w:rsid w:val="001D6DC7"/>
    <w:rsid w:val="0021002D"/>
    <w:rsid w:val="002266DC"/>
    <w:rsid w:val="002461C7"/>
    <w:rsid w:val="00247DA0"/>
    <w:rsid w:val="00251E9F"/>
    <w:rsid w:val="002D75E2"/>
    <w:rsid w:val="002E0DED"/>
    <w:rsid w:val="002E11EC"/>
    <w:rsid w:val="003059CC"/>
    <w:rsid w:val="00312DFE"/>
    <w:rsid w:val="00375E3F"/>
    <w:rsid w:val="00380EA5"/>
    <w:rsid w:val="003C63FA"/>
    <w:rsid w:val="003D57FF"/>
    <w:rsid w:val="003E3990"/>
    <w:rsid w:val="003F68B6"/>
    <w:rsid w:val="00414C91"/>
    <w:rsid w:val="004173FD"/>
    <w:rsid w:val="0042002A"/>
    <w:rsid w:val="00425704"/>
    <w:rsid w:val="00494A7A"/>
    <w:rsid w:val="004B2390"/>
    <w:rsid w:val="004D4472"/>
    <w:rsid w:val="004D7D07"/>
    <w:rsid w:val="00500495"/>
    <w:rsid w:val="005065F6"/>
    <w:rsid w:val="00527556"/>
    <w:rsid w:val="0054210C"/>
    <w:rsid w:val="005534C1"/>
    <w:rsid w:val="00562C2C"/>
    <w:rsid w:val="00562EBF"/>
    <w:rsid w:val="00571925"/>
    <w:rsid w:val="00580C2E"/>
    <w:rsid w:val="00581289"/>
    <w:rsid w:val="005A7887"/>
    <w:rsid w:val="005C19FE"/>
    <w:rsid w:val="005D325E"/>
    <w:rsid w:val="00600318"/>
    <w:rsid w:val="00610AB1"/>
    <w:rsid w:val="00612783"/>
    <w:rsid w:val="00613179"/>
    <w:rsid w:val="00627AEA"/>
    <w:rsid w:val="00656C7D"/>
    <w:rsid w:val="00686DE5"/>
    <w:rsid w:val="006901BA"/>
    <w:rsid w:val="006E6AFE"/>
    <w:rsid w:val="00704ECD"/>
    <w:rsid w:val="00727552"/>
    <w:rsid w:val="007450B7"/>
    <w:rsid w:val="00747857"/>
    <w:rsid w:val="007555DB"/>
    <w:rsid w:val="007567E3"/>
    <w:rsid w:val="00777CEE"/>
    <w:rsid w:val="00783B6E"/>
    <w:rsid w:val="007915B4"/>
    <w:rsid w:val="007E2E24"/>
    <w:rsid w:val="007E4CB8"/>
    <w:rsid w:val="00814153"/>
    <w:rsid w:val="00814284"/>
    <w:rsid w:val="00834841"/>
    <w:rsid w:val="00843CB5"/>
    <w:rsid w:val="008610D9"/>
    <w:rsid w:val="00885269"/>
    <w:rsid w:val="00890FB5"/>
    <w:rsid w:val="008A250C"/>
    <w:rsid w:val="008A4F18"/>
    <w:rsid w:val="008B7D7F"/>
    <w:rsid w:val="008C194E"/>
    <w:rsid w:val="008C7CE9"/>
    <w:rsid w:val="008D2AB4"/>
    <w:rsid w:val="008E33A0"/>
    <w:rsid w:val="009331BE"/>
    <w:rsid w:val="0094316C"/>
    <w:rsid w:val="00943DBA"/>
    <w:rsid w:val="00953937"/>
    <w:rsid w:val="0095408A"/>
    <w:rsid w:val="00984733"/>
    <w:rsid w:val="009D6885"/>
    <w:rsid w:val="009E4674"/>
    <w:rsid w:val="00A26081"/>
    <w:rsid w:val="00A46131"/>
    <w:rsid w:val="00A53FFC"/>
    <w:rsid w:val="00A5459B"/>
    <w:rsid w:val="00A60701"/>
    <w:rsid w:val="00A66DD5"/>
    <w:rsid w:val="00A7018B"/>
    <w:rsid w:val="00A728DD"/>
    <w:rsid w:val="00A80F8B"/>
    <w:rsid w:val="00A857C4"/>
    <w:rsid w:val="00AE6778"/>
    <w:rsid w:val="00AF6BCF"/>
    <w:rsid w:val="00B32D79"/>
    <w:rsid w:val="00B51035"/>
    <w:rsid w:val="00B76C12"/>
    <w:rsid w:val="00B84B66"/>
    <w:rsid w:val="00B95E99"/>
    <w:rsid w:val="00B97685"/>
    <w:rsid w:val="00BA5652"/>
    <w:rsid w:val="00BD3022"/>
    <w:rsid w:val="00C00386"/>
    <w:rsid w:val="00C2358D"/>
    <w:rsid w:val="00C30C7A"/>
    <w:rsid w:val="00C527D5"/>
    <w:rsid w:val="00C644CD"/>
    <w:rsid w:val="00C97AD5"/>
    <w:rsid w:val="00CB49A5"/>
    <w:rsid w:val="00CD472D"/>
    <w:rsid w:val="00CF68B3"/>
    <w:rsid w:val="00D00B5A"/>
    <w:rsid w:val="00D10F1F"/>
    <w:rsid w:val="00D54369"/>
    <w:rsid w:val="00D83427"/>
    <w:rsid w:val="00DB3AB5"/>
    <w:rsid w:val="00E00C53"/>
    <w:rsid w:val="00E34465"/>
    <w:rsid w:val="00E37748"/>
    <w:rsid w:val="00E433F1"/>
    <w:rsid w:val="00E67647"/>
    <w:rsid w:val="00E84BC0"/>
    <w:rsid w:val="00E91421"/>
    <w:rsid w:val="00EB066C"/>
    <w:rsid w:val="00ED6185"/>
    <w:rsid w:val="00F120CB"/>
    <w:rsid w:val="00F22219"/>
    <w:rsid w:val="00F243BA"/>
    <w:rsid w:val="00F4493B"/>
    <w:rsid w:val="00F46E60"/>
    <w:rsid w:val="00FC1203"/>
    <w:rsid w:val="00FC6A30"/>
    <w:rsid w:val="00FE7854"/>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56C56"/>
  <w15:chartTrackingRefBased/>
  <w15:docId w15:val="{67E283EE-93F1-4895-979D-68C052EC4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4674"/>
    <w:rPr>
      <w:color w:val="0563C1" w:themeColor="hyperlink"/>
      <w:u w:val="single"/>
    </w:rPr>
  </w:style>
  <w:style w:type="character" w:styleId="UnresolvedMention">
    <w:name w:val="Unresolved Mention"/>
    <w:basedOn w:val="DefaultParagraphFont"/>
    <w:uiPriority w:val="99"/>
    <w:semiHidden/>
    <w:unhideWhenUsed/>
    <w:rsid w:val="009E4674"/>
    <w:rPr>
      <w:color w:val="605E5C"/>
      <w:shd w:val="clear" w:color="auto" w:fill="E1DFDD"/>
    </w:rPr>
  </w:style>
  <w:style w:type="paragraph" w:styleId="NormalWeb">
    <w:name w:val="Normal (Web)"/>
    <w:basedOn w:val="Normal"/>
    <w:uiPriority w:val="99"/>
    <w:semiHidden/>
    <w:unhideWhenUsed/>
    <w:rsid w:val="001803BC"/>
    <w:rPr>
      <w:rFonts w:ascii="Times New Roman" w:hAnsi="Times New Roman" w:cs="Times New Roman"/>
      <w:sz w:val="24"/>
      <w:szCs w:val="24"/>
    </w:rPr>
  </w:style>
  <w:style w:type="paragraph" w:styleId="Header">
    <w:name w:val="header"/>
    <w:basedOn w:val="Normal"/>
    <w:link w:val="HeaderChar"/>
    <w:uiPriority w:val="99"/>
    <w:unhideWhenUsed/>
    <w:rsid w:val="001843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4354"/>
  </w:style>
  <w:style w:type="paragraph" w:styleId="Footer">
    <w:name w:val="footer"/>
    <w:basedOn w:val="Normal"/>
    <w:link w:val="FooterChar"/>
    <w:uiPriority w:val="99"/>
    <w:unhideWhenUsed/>
    <w:rsid w:val="001843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43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471079">
      <w:bodyDiv w:val="1"/>
      <w:marLeft w:val="0"/>
      <w:marRight w:val="0"/>
      <w:marTop w:val="0"/>
      <w:marBottom w:val="0"/>
      <w:divBdr>
        <w:top w:val="none" w:sz="0" w:space="0" w:color="auto"/>
        <w:left w:val="none" w:sz="0" w:space="0" w:color="auto"/>
        <w:bottom w:val="none" w:sz="0" w:space="0" w:color="auto"/>
        <w:right w:val="none" w:sz="0" w:space="0" w:color="auto"/>
      </w:divBdr>
    </w:div>
    <w:div w:id="1308247542">
      <w:bodyDiv w:val="1"/>
      <w:marLeft w:val="0"/>
      <w:marRight w:val="0"/>
      <w:marTop w:val="0"/>
      <w:marBottom w:val="0"/>
      <w:divBdr>
        <w:top w:val="none" w:sz="0" w:space="0" w:color="auto"/>
        <w:left w:val="none" w:sz="0" w:space="0" w:color="auto"/>
        <w:bottom w:val="none" w:sz="0" w:space="0" w:color="auto"/>
        <w:right w:val="none" w:sz="0" w:space="0" w:color="auto"/>
      </w:divBdr>
    </w:div>
    <w:div w:id="1467972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393</Words>
  <Characters>794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ha Mead</dc:creator>
  <cp:keywords/>
  <dc:description/>
  <cp:lastModifiedBy>Daphne Luke</cp:lastModifiedBy>
  <cp:revision>2</cp:revision>
  <dcterms:created xsi:type="dcterms:W3CDTF">2024-02-12T04:31:00Z</dcterms:created>
  <dcterms:modified xsi:type="dcterms:W3CDTF">2024-02-12T04:31:00Z</dcterms:modified>
</cp:coreProperties>
</file>